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ee7553b14074503940fca8123e3d9a24c4511"/>
      <w:r>
        <w:rPr>
          <w:b/>
        </w:rPr>
        <w:t xml:space="preserve">ПРОТОКОЛ ПРО РЕЗУЛЬТАТИ ЗЕМЕЛЬНИХ ТОРГІВ № LRE001-UA-20240328-442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2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81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34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8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8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7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ТІМБЕРІНГ", ЄДРПОУ: 393812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250,05 грн (чотири тисячі двісті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095,70 грн (чотири тисячі дев'яносто п'ять гривень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0 905,30 грн (вісімдесят тисяч дев'ятсот п'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1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ТІМБЕРІНГ", ЄДРПОУ: 3938120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1:22:51Z</dcterms:created>
  <dcterms:modified xsi:type="dcterms:W3CDTF">2024-05-19T21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